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434B73" w:rsidTr="00662E46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4B73" w:rsidTr="00662E46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4B73" w:rsidTr="00662E46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4B73" w:rsidRDefault="00434B73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434B73" w:rsidRDefault="005E08A0" w:rsidP="005E08A0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032998C" wp14:editId="10396F3F">
                <wp:simplePos x="0" y="0"/>
                <wp:positionH relativeFrom="column">
                  <wp:posOffset>4539813</wp:posOffset>
                </wp:positionH>
                <wp:positionV relativeFrom="paragraph">
                  <wp:posOffset>823595</wp:posOffset>
                </wp:positionV>
                <wp:extent cx="2596551" cy="1932317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51" cy="1932317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" o:spid="_x0000_s1026" style="position:absolute;margin-left:357.45pt;margin-top:64.85pt;width:204.45pt;height:152.15pt;z-index:251661312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0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SjffDAAAA2gAAAA8AAABkcnMvZG93bnJldi54bWxEj0FrwkAUhO+F/oflFbyEuqlFKamrtIKQ&#10;mzRKz4/sM0mTfZtk1yT667sFocdhZr5h1tvJNGKg3lWWFbzMYxDEudUVFwpOx/3zGwjnkTU2lknB&#10;lRxsN48Pa0y0HfmLhswXIkDYJaig9L5NpHR5SQbd3LbEwTvb3qAPsi+k7nEMcNPIRRyvpMGKw0KJ&#10;Le1KyuvsYhRkp1t9qKNCfqbmp+NzhOn3a6fU7Gn6eAfhafL/4Xs71QqW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KN98MAAADaAAAADwAAAAAAAAAAAAAAAACf&#10;AgAAZHJzL2Rvd25yZXYueG1sUEsFBgAAAAAEAAQA9wAAAI8DAAAAAA==&#10;">
                  <v:imagedata r:id="rId11" o:title="ChatGPT Image Jun 18, 2025, 10_21_14 AM" chromakey="white"/>
                  <v:path arrowok="t"/>
                </v:shape>
              </v:group>
            </w:pict>
          </mc:Fallback>
        </mc:AlternateContent>
      </w:r>
      <w:r w:rsidR="00434B73">
        <w:rPr>
          <w:noProof/>
        </w:rPr>
        <w:drawing>
          <wp:anchor distT="0" distB="0" distL="114300" distR="114300" simplePos="0" relativeHeight="251659264" behindDoc="1" locked="0" layoutInCell="1" allowOverlap="1" wp14:anchorId="68FA99E4" wp14:editId="70EEABF2">
            <wp:simplePos x="0" y="0"/>
            <wp:positionH relativeFrom="column">
              <wp:posOffset>-288537</wp:posOffset>
            </wp:positionH>
            <wp:positionV relativeFrom="paragraph">
              <wp:posOffset>-419735</wp:posOffset>
            </wp:positionV>
            <wp:extent cx="7774319" cy="9737767"/>
            <wp:effectExtent l="0" t="0" r="0" b="0"/>
            <wp:wrapNone/>
            <wp:docPr id="1" name="Picture 1" descr="Description: 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What is competency-based education? Pros &amp; Cons (2022)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319" cy="97377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434B73" w:rsidRDefault="00434B73" w:rsidP="00434B73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RADE 7: </w:t>
      </w:r>
      <w:r w:rsidR="00856B76">
        <w:rPr>
          <w:rFonts w:ascii="Times New Roman" w:hAnsi="Times New Roman" w:cs="Times New Roman"/>
          <w:b/>
          <w:bCs/>
        </w:rPr>
        <w:t xml:space="preserve">709: </w:t>
      </w:r>
      <w:r>
        <w:rPr>
          <w:rFonts w:ascii="Times New Roman" w:hAnsi="Times New Roman" w:cs="Times New Roman"/>
          <w:b/>
          <w:bCs/>
        </w:rPr>
        <w:t>ISLAMIC RELIGIOUS EDUCATION</w:t>
      </w:r>
    </w:p>
    <w:p w:rsidR="00434B73" w:rsidRDefault="001419E8" w:rsidP="00434B73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44.1pt;margin-top:4pt;width:83.5pt;height:59.9pt;z-index:251662336;mso-position-horizontal-relative:text;mso-position-vertical-relative:text;mso-width-relative:page;mso-height-relative:page" fillcolor="black">
            <v:fill r:id="rId13" o:title=""/>
            <v:stroke r:id="rId13" o:title=""/>
            <v:shadow color="#868686"/>
            <v:textpath style="font-family:&quot;Impact&quot;;v-text-spacing:52429f;v-text-kern:t" trim="t" fitpath="t" xscale="f" string="KJSEA"/>
          </v:shape>
        </w:pict>
      </w:r>
      <w:r w:rsidR="00434B73">
        <w:rPr>
          <w:rFonts w:ascii="Times New Roman" w:hAnsi="Times New Roman" w:cs="Times New Roman"/>
          <w:b/>
          <w:bCs/>
        </w:rPr>
        <w:t>CODE: 008   YEAR: 2025</w:t>
      </w:r>
    </w:p>
    <w:p w:rsidR="00434B73" w:rsidRDefault="00434B73" w:rsidP="00434B73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434B73" w:rsidRDefault="00434B73" w:rsidP="00434B73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434B73" w:rsidRPr="00516800" w:rsidRDefault="00434B73" w:rsidP="00D7799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434B73" w:rsidRPr="00516800" w:rsidRDefault="00434B73" w:rsidP="00D7799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Answer ALL questions in Section A and B.</w:t>
      </w:r>
    </w:p>
    <w:p w:rsidR="00434B73" w:rsidRPr="00516800" w:rsidRDefault="00434B73" w:rsidP="00D7799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.</w:t>
      </w:r>
    </w:p>
    <w:p w:rsidR="00434B73" w:rsidRPr="00516800" w:rsidRDefault="00434B73" w:rsidP="00D7799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Candidates should check the question paper to ascertain that all the pages are printed as indicated and that no questions are missing.</w:t>
      </w:r>
    </w:p>
    <w:p w:rsidR="00434B73" w:rsidRPr="00516800" w:rsidRDefault="00434B73" w:rsidP="00D7799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434B73" w:rsidRDefault="00434B73" w:rsidP="00434B73">
      <w:pPr>
        <w:pStyle w:val="Heading3"/>
        <w:rPr>
          <w:rStyle w:val="Strong"/>
          <w:b/>
          <w:sz w:val="24"/>
          <w:szCs w:val="24"/>
        </w:rPr>
      </w:pPr>
    </w:p>
    <w:p w:rsidR="00434B73" w:rsidRPr="00BD5EE5" w:rsidRDefault="00434B73" w:rsidP="00434B73">
      <w:pPr>
        <w:pStyle w:val="Heading3"/>
        <w:rPr>
          <w:rStyle w:val="Strong"/>
          <w:b/>
        </w:rPr>
      </w:pPr>
      <w:r w:rsidRPr="00BD5EE5">
        <w:rPr>
          <w:rStyle w:val="Strong"/>
          <w:b/>
          <w:sz w:val="24"/>
          <w:szCs w:val="24"/>
        </w:rPr>
        <w:t xml:space="preserve">For Official Use Only: </w:t>
      </w:r>
    </w:p>
    <w:p w:rsidR="00434B73" w:rsidRPr="00BD5EE5" w:rsidRDefault="00434B73" w:rsidP="00434B73">
      <w:pPr>
        <w:pStyle w:val="Heading3"/>
        <w:rPr>
          <w:b w:val="0"/>
        </w:rPr>
      </w:pPr>
      <w:r w:rsidRPr="00BD5EE5">
        <w:rPr>
          <w:rStyle w:val="Strong"/>
          <w:b/>
          <w:sz w:val="24"/>
          <w:szCs w:val="24"/>
        </w:rPr>
        <w:t>SECTION A: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328"/>
        <w:gridCol w:w="164"/>
        <w:gridCol w:w="164"/>
        <w:gridCol w:w="328"/>
        <w:gridCol w:w="164"/>
        <w:gridCol w:w="164"/>
        <w:gridCol w:w="328"/>
        <w:gridCol w:w="328"/>
        <w:gridCol w:w="164"/>
        <w:gridCol w:w="164"/>
        <w:gridCol w:w="328"/>
        <w:gridCol w:w="440"/>
        <w:gridCol w:w="440"/>
        <w:gridCol w:w="440"/>
        <w:gridCol w:w="440"/>
        <w:gridCol w:w="440"/>
        <w:gridCol w:w="809"/>
      </w:tblGrid>
      <w:tr w:rsidR="00434B73" w:rsidTr="00662E46">
        <w:trPr>
          <w:gridAfter w:val="4"/>
        </w:trPr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uestion No.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</w:tr>
      <w:tr w:rsidR="00434B73" w:rsidTr="00662E46">
        <w:trPr>
          <w:gridAfter w:val="4"/>
        </w:trPr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Max Score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</w:tr>
      <w:tr w:rsidR="00434B73" w:rsidTr="00662E46">
        <w:trPr>
          <w:gridAfter w:val="4"/>
        </w:trPr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Candidate’s Score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434B73" w:rsidTr="00662E46"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uestion No.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TOTAL</w:t>
            </w:r>
          </w:p>
        </w:tc>
      </w:tr>
      <w:tr w:rsidR="00434B73" w:rsidTr="00662E46"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Max Score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rPr>
                <w:rStyle w:val="Strong"/>
              </w:rPr>
              <w:t>20</w:t>
            </w:r>
          </w:p>
        </w:tc>
      </w:tr>
      <w:tr w:rsidR="00434B73" w:rsidTr="00662E46"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434B73" w:rsidRDefault="00434B73" w:rsidP="00434B73">
      <w:pPr>
        <w:pStyle w:val="Heading3"/>
        <w:spacing w:line="360" w:lineRule="auto"/>
      </w:pPr>
      <w:r>
        <w:rPr>
          <w:rStyle w:val="Strong"/>
          <w:b/>
          <w:bCs/>
        </w:rPr>
        <w:t>SECTION B: (8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6"/>
        <w:gridCol w:w="590"/>
        <w:gridCol w:w="590"/>
        <w:gridCol w:w="590"/>
        <w:gridCol w:w="590"/>
        <w:gridCol w:w="590"/>
        <w:gridCol w:w="590"/>
        <w:gridCol w:w="590"/>
        <w:gridCol w:w="590"/>
        <w:gridCol w:w="590"/>
        <w:gridCol w:w="590"/>
        <w:gridCol w:w="809"/>
      </w:tblGrid>
      <w:tr w:rsidR="00434B73" w:rsidTr="00662E46"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Part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2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3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4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5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6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7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8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9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30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TOTAL</w:t>
            </w:r>
          </w:p>
        </w:tc>
      </w:tr>
      <w:tr w:rsidR="00434B73" w:rsidTr="00662E46"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 xml:space="preserve">Max Score per </w:t>
            </w:r>
            <w:proofErr w:type="spellStart"/>
            <w:r>
              <w:t>Qn</w:t>
            </w:r>
            <w:proofErr w:type="spellEnd"/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3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2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1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2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14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rPr>
                <w:rStyle w:val="Strong"/>
              </w:rPr>
              <w:t>80</w:t>
            </w:r>
          </w:p>
        </w:tc>
      </w:tr>
      <w:tr w:rsidR="00434B73" w:rsidTr="00662E46"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  <w:r>
              <w:t>Candidate’s Score</w:t>
            </w: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434B73" w:rsidRDefault="00434B73" w:rsidP="00434B73">
            <w:pPr>
              <w:spacing w:line="360" w:lineRule="auto"/>
              <w:rPr>
                <w:sz w:val="20"/>
                <w:szCs w:val="20"/>
              </w:rPr>
            </w:pPr>
          </w:p>
        </w:tc>
      </w:tr>
    </w:tbl>
    <w:p w:rsidR="00434B73" w:rsidRDefault="00434B73" w:rsidP="00434B7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434B73" w:rsidRDefault="00434B73" w:rsidP="00434B7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This paper consists of </w:t>
      </w:r>
      <w:r w:rsidR="0037329B">
        <w:rPr>
          <w:rFonts w:ascii="Times New Roman" w:eastAsia="Times New Roman" w:hAnsi="Times New Roman" w:cs="Times New Roman"/>
          <w:i/>
        </w:rPr>
        <w:t>7</w:t>
      </w:r>
      <w:r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434B73" w:rsidRDefault="00434B73" w:rsidP="00434B73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516800" w:rsidRPr="00516800" w:rsidRDefault="00516800" w:rsidP="00434B7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16800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A: (20 Marks)</w:t>
      </w:r>
    </w:p>
    <w:p w:rsidR="00516800" w:rsidRPr="00434B73" w:rsidRDefault="00516800" w:rsidP="00434B7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434B7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Answer ALL questions</w:t>
      </w:r>
    </w:p>
    <w:p w:rsidR="00434B73" w:rsidRDefault="00434B73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434B73" w:rsidSect="00434B73">
          <w:footerReference w:type="default" r:id="rId14"/>
          <w:pgSz w:w="12240" w:h="15840"/>
          <w:pgMar w:top="426" w:right="474" w:bottom="567" w:left="426" w:header="720" w:footer="720" w:gutter="0"/>
          <w:cols w:space="720"/>
          <w:docGrid w:linePitch="360"/>
        </w:sectPr>
      </w:pPr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lastRenderedPageBreak/>
        <w:t>Aisha, a Grade 7 learner, always strives to recite Surah Al-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Fatih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correctly in her prayers. This act demonstrates her understanding of the importance of: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jwid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fsi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Hadith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Fiqh</w:t>
      </w:r>
      <w:proofErr w:type="spellEnd"/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en a Muslim says "Alhamdulillah" after a good deed or receiving a blessing, they are primarily showing: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Patience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Gratitude to Allah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Bravery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Humility</w:t>
      </w:r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Omar always ensures his clothes and body are clean before performing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wal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This practice is known as: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Zakat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stinj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har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adaqa</w:t>
      </w:r>
      <w:proofErr w:type="spellEnd"/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ich of the following acts would INVALIDATE a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Wudhu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Sleeping deeply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Saying "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Bismill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Washing hands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Wiping the head</w:t>
      </w:r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During the month of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Ramadha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, Muslims fast from dawn till sunset. This pillar of Islam is called: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wal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Zakat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aum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Hajj</w:t>
      </w:r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Fatma's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neighbou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is poor and struggling to feed their family.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Fatm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encourages her parents to give a portion of their wealth to the poor, fulfilling the pillar of: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hahad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wal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Zakat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aum</w:t>
      </w:r>
      <w:proofErr w:type="spellEnd"/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The final Prophet of Islam, who brought the last divine revelation, is: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Prophet Musa (AS)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Prophet Isa (AS)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Prophet Muhammad (SAW)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Prophet Ibrahim (AS)</w:t>
      </w:r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ich angel is responsible for bringing down revelations to the Prophets?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Jibree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AS)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ika'ee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AS)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srafi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AS)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zra'ee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AS)</w:t>
      </w:r>
    </w:p>
    <w:p w:rsidR="00434B73" w:rsidRPr="00516800" w:rsidRDefault="00434B73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Sarah always speaks the truth, even when it is difficult. This character trait is called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ab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idq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hsa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Amanah</w:t>
      </w:r>
      <w:proofErr w:type="spellEnd"/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en a Muslim believes that Allah is One and has no partners, they are upholding the concept of: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Shirk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whid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Risal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Akhira</w:t>
      </w:r>
      <w:proofErr w:type="spellEnd"/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li regularly reads about the life and teachings of Prophet Muhammad (SAW) to emulate his character. The record of the Prophet's words, actions, and approvals is known as: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Qur'an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unn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jm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'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Qiyas</w:t>
      </w:r>
      <w:proofErr w:type="spellEnd"/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efore the advent of Islam, the people of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practiced idol worship. This period is referred to as: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Hijr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Jahiliyy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Khilaf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irah</w:t>
      </w:r>
      <w:proofErr w:type="spellEnd"/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The journey undertaken by Prophet Muhammad (SAW) and his companions from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din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is known as: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sr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'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i'raj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Hijr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Fat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ich Caliph was known for compiling the Qur'an into a single volume?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Abu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Bak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RA)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Umar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b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Al-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Khattab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RA)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Uthma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b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Affa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RA)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Ali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b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Abi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lib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RA)</w:t>
      </w:r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The concept of "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Qad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wa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Qada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" in Islam refers to: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Belief in angels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Divine decree and destiny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Day of Judgment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Life after death</w:t>
      </w:r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at is the Islamic term for showing kindness and respect to one's parents?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Jihad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Birr al-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Waliday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C) </w:t>
      </w:r>
      <w:proofErr w:type="spellStart"/>
      <w:r w:rsidR="008A7E0E">
        <w:rPr>
          <w:rFonts w:ascii="Times New Roman" w:eastAsia="Times New Roman" w:hAnsi="Times New Roman" w:cs="Times New Roman"/>
          <w:sz w:val="24"/>
          <w:szCs w:val="24"/>
        </w:rPr>
        <w:t>Sadaqa</w:t>
      </w:r>
      <w:proofErr w:type="spellEnd"/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            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Zakat</w:t>
      </w:r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If a student borrows a pen from a classmate and promises to return it, they are demonstrating the value of: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wakku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hur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Aman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Adl</w:t>
      </w:r>
      <w:proofErr w:type="spellEnd"/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at is the Islamic ruling regarding the consumption of pork?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Halal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ustahab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C) Haram   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kruh</w:t>
      </w:r>
      <w:proofErr w:type="spellEnd"/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 Muslim seeking forgiveness from Allah for their sins is performing: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Du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Istighfa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Dhik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sbeeh</w:t>
      </w:r>
      <w:proofErr w:type="spellEnd"/>
    </w:p>
    <w:p w:rsidR="00516800" w:rsidRPr="00516800" w:rsidRDefault="00516800" w:rsidP="00D77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When a Muslim makes an effort to live according to Islamic teachings and contributes positively to society, they are demonstrating: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Jahiliyy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B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Moral decadence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Responsible living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="00434B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7E0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) Extremism</w:t>
      </w:r>
    </w:p>
    <w:p w:rsidR="008A7E0E" w:rsidRDefault="008A7E0E" w:rsidP="008A7E0E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  <w:sectPr w:rsidR="008A7E0E" w:rsidSect="00434B73">
          <w:type w:val="continuous"/>
          <w:pgSz w:w="12240" w:h="15840"/>
          <w:pgMar w:top="426" w:right="474" w:bottom="567" w:left="426" w:header="720" w:footer="720" w:gutter="0"/>
          <w:cols w:num="2" w:sep="1" w:space="0"/>
          <w:docGrid w:linePitch="360"/>
        </w:sectPr>
      </w:pPr>
    </w:p>
    <w:p w:rsidR="008A7E0E" w:rsidRDefault="008A7E0E" w:rsidP="00434B7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  <w:sectPr w:rsidR="008A7E0E" w:rsidSect="008A7E0E">
          <w:type w:val="continuous"/>
          <w:pgSz w:w="12240" w:h="15840"/>
          <w:pgMar w:top="426" w:right="474" w:bottom="567" w:left="426" w:header="720" w:footer="720" w:gutter="0"/>
          <w:cols w:sep="1" w:space="0"/>
          <w:docGrid w:linePitch="360"/>
        </w:sectPr>
      </w:pPr>
    </w:p>
    <w:p w:rsidR="00516800" w:rsidRPr="00516800" w:rsidRDefault="00516800" w:rsidP="00CE445B">
      <w:pPr>
        <w:spacing w:before="100" w:beforeAutospacing="1" w:after="100" w:afterAutospacing="1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16800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B: (80 Marks)</w:t>
      </w:r>
    </w:p>
    <w:p w:rsidR="00516800" w:rsidRPr="00434B73" w:rsidRDefault="00516800" w:rsidP="00CE445B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434B73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 in the spaces provided.</w:t>
      </w:r>
    </w:p>
    <w:p w:rsidR="00516800" w:rsidRPr="00516800" w:rsidRDefault="00516800" w:rsidP="00D7799F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Your younger sibling, who is starting their IRE journey, asks you, "Why do Muslims have to pray five times a day? What's the point?"</w:t>
      </w:r>
    </w:p>
    <w:p w:rsidR="008A7E0E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) Explain the significance of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wal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as one of the pillars of Islam. (3 Marks) </w:t>
      </w:r>
    </w:p>
    <w:p w:rsidR="008A7E0E" w:rsidRDefault="008A7E0E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7E0E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) Identify two conditions that must be fulfilled before performing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wal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(2 Marks) </w:t>
      </w:r>
    </w:p>
    <w:p w:rsidR="008A7E0E" w:rsidRPr="008A7E0E" w:rsidRDefault="008A7E0E" w:rsidP="00D7799F">
      <w:pPr>
        <w:pStyle w:val="ListParagraph"/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8A7E0E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c) Describe the importance of the 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Takbiratul</w:t>
      </w:r>
      <w:proofErr w:type="spellEnd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hram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wal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(3 Marks) </w:t>
      </w:r>
    </w:p>
    <w:p w:rsidR="008A7E0E" w:rsidRPr="008A7E0E" w:rsidRDefault="008A7E0E" w:rsidP="00D7799F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516800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d) List two benefits of performing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wal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regularly. (4 Marks)</w:t>
      </w:r>
    </w:p>
    <w:p w:rsidR="008A7E0E" w:rsidRPr="008A7E0E" w:rsidRDefault="008A7E0E" w:rsidP="00D7799F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516800" w:rsidRPr="00516800" w:rsidRDefault="00516800" w:rsidP="00D7799F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Your family is preparing for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Eid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al-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Fit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, and your father explains that before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Eid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prayers, they must give </w:t>
      </w:r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Zakat al-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Fit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Your cousin asks, "What's the difference between </w:t>
      </w:r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Zakat al-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Fit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and regular </w:t>
      </w:r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Zakat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>?"</w:t>
      </w:r>
    </w:p>
    <w:p w:rsidR="008A7E0E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) Define the term </w:t>
      </w:r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Zakat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in Islam. (2 Marks) </w:t>
      </w:r>
    </w:p>
    <w:p w:rsidR="008A7E0E" w:rsidRDefault="008A7E0E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7E0E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) Explain two differences between </w:t>
      </w:r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Zakat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obligatory annual charity) and </w:t>
      </w:r>
      <w:proofErr w:type="spellStart"/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Sadaq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voluntary charity). (4 Marks) </w:t>
      </w:r>
    </w:p>
    <w:p w:rsidR="008A7E0E" w:rsidRPr="008A7E0E" w:rsidRDefault="008A7E0E" w:rsidP="00D7799F">
      <w:pPr>
        <w:pStyle w:val="ListParagraph"/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CE445B" w:rsidRDefault="00CE445B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E445B" w:rsidRDefault="00CE445B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8A7E0E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) Identify three categories of people who are eligible to receive </w:t>
      </w:r>
      <w:r w:rsidRPr="00516800">
        <w:rPr>
          <w:rFonts w:ascii="Times New Roman" w:eastAsia="Times New Roman" w:hAnsi="Times New Roman" w:cs="Times New Roman"/>
          <w:i/>
          <w:iCs/>
          <w:sz w:val="24"/>
          <w:szCs w:val="24"/>
        </w:rPr>
        <w:t>Zakat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(3 Marks) </w:t>
      </w:r>
    </w:p>
    <w:p w:rsidR="008A7E0E" w:rsidRPr="008A7E0E" w:rsidRDefault="008A7E0E" w:rsidP="00D7799F">
      <w:pPr>
        <w:pStyle w:val="ListParagraph"/>
        <w:numPr>
          <w:ilvl w:val="0"/>
          <w:numId w:val="20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20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20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</w:t>
      </w:r>
    </w:p>
    <w:p w:rsidR="00516800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d) Discuss two economic benefits of Zakat to the Muslim community. (4 Marks)</w:t>
      </w:r>
    </w:p>
    <w:p w:rsidR="008A7E0E" w:rsidRPr="008A7E0E" w:rsidRDefault="008A7E0E" w:rsidP="00D7799F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516800" w:rsidRPr="00516800" w:rsidRDefault="00516800" w:rsidP="00D7799F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During a mosque youth gathering in Kilgoris, the Imam emphasizes the importance of believing in Allah's books. A new revert asks, "Which books are these, and why are they important?"</w:t>
      </w:r>
    </w:p>
    <w:p w:rsidR="008A7E0E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) Name two divinely revealed books mentioned in the Qur'an, apart from the Qur'an itself. (2 Marks) </w:t>
      </w:r>
    </w:p>
    <w:p w:rsidR="008A7E0E" w:rsidRPr="008A7E0E" w:rsidRDefault="008A7E0E" w:rsidP="00D7799F">
      <w:pPr>
        <w:pStyle w:val="ListParagraph"/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</w:t>
      </w:r>
    </w:p>
    <w:p w:rsidR="008A7E0E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) Explain two characteristics that make the Holy Qur'an unique among Allah's revealed books. (4 Marks) </w:t>
      </w:r>
    </w:p>
    <w:p w:rsidR="008A7E0E" w:rsidRPr="008A7E0E" w:rsidRDefault="008A7E0E" w:rsidP="00D7799F">
      <w:pPr>
        <w:pStyle w:val="ListParagraph"/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516800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c) Discuss two reasons why it is important for a Muslim to believe in all of Allah's revealed books. (4 Marks)</w:t>
      </w:r>
    </w:p>
    <w:p w:rsidR="008A7E0E" w:rsidRPr="008A7E0E" w:rsidRDefault="008A7E0E" w:rsidP="00D7799F">
      <w:pPr>
        <w:pStyle w:val="ListParagraph"/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516800" w:rsidRPr="00516800" w:rsidRDefault="00516800" w:rsidP="00D7799F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Your teacher assigns a project on the life of Prophet Muhammad (SAW) before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Hijr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You discover the challenges he faced in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A7E0E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) Outline two challenges faced by Prophet Muhammad (SAW) and early Muslims in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(4 Marks) </w:t>
      </w:r>
    </w:p>
    <w:p w:rsidR="008A7E0E" w:rsidRPr="008A7E0E" w:rsidRDefault="008A7E0E" w:rsidP="00D7799F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8A7E0E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) Describe two reasons why the Prophet (SAW) migrated from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Madin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. (4 Marks) </w:t>
      </w:r>
    </w:p>
    <w:p w:rsidR="008A7E0E" w:rsidRPr="008A7E0E" w:rsidRDefault="008A7E0E" w:rsidP="00D7799F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</w:t>
      </w:r>
    </w:p>
    <w:p w:rsidR="00516800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c) Explain two lessons Muslims can learn from the Prophet's (SAW)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Hijr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journey. (4 Marks)</w:t>
      </w:r>
    </w:p>
    <w:p w:rsidR="008A7E0E" w:rsidRPr="008A7E0E" w:rsidRDefault="008A7E0E" w:rsidP="00D7799F">
      <w:pPr>
        <w:pStyle w:val="ListParagraph"/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8A7E0E" w:rsidRPr="008A7E0E" w:rsidRDefault="008A7E0E" w:rsidP="00D7799F">
      <w:pPr>
        <w:pStyle w:val="ListParagraph"/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A7E0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516800" w:rsidRPr="00516800" w:rsidRDefault="00516800" w:rsidP="00D7799F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lastRenderedPageBreak/>
        <w:t>During a class discussion, a student argues that "All actions are predetermined, so there's no need to work hard." Another student disagrees.</w:t>
      </w:r>
    </w:p>
    <w:p w:rsidR="008A7E0E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a) Explain the Islamic concept of "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Qad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wa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Qada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" (Divine Decree and Destiny). (3 Marks) </w:t>
      </w:r>
    </w:p>
    <w:p w:rsidR="008A7E0E" w:rsidRDefault="008A7E0E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</w:t>
      </w:r>
    </w:p>
    <w:p w:rsidR="00EF4D60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b) How does belief in "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Qad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wa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Qada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" influence a Muslim's attitude towards success and failure? (4 Marks) </w:t>
      </w:r>
    </w:p>
    <w:p w:rsidR="00EF4D60" w:rsidRPr="00EF4D60" w:rsidRDefault="00EF4D60" w:rsidP="00D7799F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F4D60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F4D60" w:rsidRPr="00EF4D60" w:rsidRDefault="00EF4D60" w:rsidP="00D7799F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F4D60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F4D60" w:rsidRPr="00EF4D60" w:rsidRDefault="00EF4D60" w:rsidP="00D7799F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F4D60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F4D60" w:rsidRPr="00EF4D60" w:rsidRDefault="00EF4D60" w:rsidP="00D7799F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F4D60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516800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c) Give two reasons why Muslims should still strive and work hard despite believing in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Qad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wal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Qada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>. (4 Marks)</w:t>
      </w:r>
    </w:p>
    <w:p w:rsidR="00EF4D60" w:rsidRPr="00EF4D60" w:rsidRDefault="00EF4D60" w:rsidP="00D7799F">
      <w:pPr>
        <w:pStyle w:val="ListParagraph"/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F4D60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F4D60" w:rsidRPr="00EF4D60" w:rsidRDefault="00EF4D60" w:rsidP="00D7799F">
      <w:pPr>
        <w:pStyle w:val="ListParagraph"/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F4D60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516800" w:rsidRPr="00516800" w:rsidRDefault="00516800" w:rsidP="00D7799F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Your parents always insist on you showing good manners and respecting your elders and neighbours.</w:t>
      </w:r>
    </w:p>
    <w:p w:rsidR="00EF4D60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) Identify three Islamic etiquettes that Muslims should observe when visiting neighbours. (3 Marks) </w:t>
      </w:r>
    </w:p>
    <w:p w:rsidR="00E65EC7" w:rsidRPr="00E65EC7" w:rsidRDefault="00E65EC7" w:rsidP="00D7799F">
      <w:pPr>
        <w:pStyle w:val="ListParagraph"/>
        <w:numPr>
          <w:ilvl w:val="0"/>
          <w:numId w:val="3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</w:t>
      </w:r>
    </w:p>
    <w:p w:rsidR="00E65EC7" w:rsidRPr="00E65EC7" w:rsidRDefault="00E65EC7" w:rsidP="00D7799F">
      <w:pPr>
        <w:pStyle w:val="ListParagraph"/>
        <w:numPr>
          <w:ilvl w:val="0"/>
          <w:numId w:val="3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</w:t>
      </w:r>
    </w:p>
    <w:p w:rsidR="00E65EC7" w:rsidRPr="00E65EC7" w:rsidRDefault="00E65EC7" w:rsidP="00D7799F">
      <w:pPr>
        <w:pStyle w:val="ListParagraph"/>
        <w:numPr>
          <w:ilvl w:val="0"/>
          <w:numId w:val="3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</w:t>
      </w:r>
    </w:p>
    <w:p w:rsidR="00E65EC7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) Explain two ways in which showing respect to elders contributes to a harmonious society. (4 Marks) </w:t>
      </w:r>
    </w:p>
    <w:p w:rsidR="00E65EC7" w:rsidRPr="00E65EC7" w:rsidRDefault="00E65EC7" w:rsidP="00D7799F">
      <w:pPr>
        <w:pStyle w:val="ListParagraph"/>
        <w:numPr>
          <w:ilvl w:val="0"/>
          <w:numId w:val="30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</w:t>
      </w:r>
    </w:p>
    <w:p w:rsidR="00E65EC7" w:rsidRPr="00E65EC7" w:rsidRDefault="00E65EC7" w:rsidP="00D7799F">
      <w:pPr>
        <w:pStyle w:val="ListParagraph"/>
        <w:numPr>
          <w:ilvl w:val="0"/>
          <w:numId w:val="30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</w:t>
      </w:r>
    </w:p>
    <w:p w:rsidR="00516800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c) Discuss two negative consequences of bad manners on an individual and the community. (4 Marks)</w:t>
      </w:r>
    </w:p>
    <w:p w:rsidR="00E65EC7" w:rsidRPr="00E65EC7" w:rsidRDefault="00E65EC7" w:rsidP="00D7799F">
      <w:pPr>
        <w:pStyle w:val="ListParagraph"/>
        <w:numPr>
          <w:ilvl w:val="0"/>
          <w:numId w:val="3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E65EC7" w:rsidRPr="00E65EC7" w:rsidRDefault="00E65EC7" w:rsidP="00D7799F">
      <w:pPr>
        <w:pStyle w:val="ListParagraph"/>
        <w:numPr>
          <w:ilvl w:val="0"/>
          <w:numId w:val="3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516800" w:rsidRPr="00516800" w:rsidRDefault="00516800" w:rsidP="00D7799F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Your friend is struggling with anger and often gets into arguments. You want to advise them based on Islamic teachings.</w:t>
      </w:r>
    </w:p>
    <w:p w:rsidR="00E65EC7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) Identify two sources of moral teachings in Islam. (2 Marks) </w:t>
      </w:r>
    </w:p>
    <w:p w:rsidR="00E65EC7" w:rsidRPr="00E65EC7" w:rsidRDefault="00E65EC7" w:rsidP="00D7799F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65EC7" w:rsidRPr="00E65EC7" w:rsidRDefault="00E65EC7" w:rsidP="00D7799F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65EC7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lastRenderedPageBreak/>
        <w:t>b) Explain the importance of 'patience' (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ab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 as a moral value in Islam. (3 Marks) </w:t>
      </w:r>
    </w:p>
    <w:p w:rsidR="00E65EC7" w:rsidRPr="00E65EC7" w:rsidRDefault="00E65EC7" w:rsidP="00D7799F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E65EC7" w:rsidRPr="00E65EC7" w:rsidRDefault="00E65EC7" w:rsidP="00D7799F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E65EC7" w:rsidRPr="00E65EC7" w:rsidRDefault="00E65EC7" w:rsidP="00D7799F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E65EC7" w:rsidRDefault="00E65EC7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="00516800" w:rsidRPr="00516800">
        <w:rPr>
          <w:rFonts w:ascii="Times New Roman" w:eastAsia="Times New Roman" w:hAnsi="Times New Roman" w:cs="Times New Roman"/>
          <w:sz w:val="24"/>
          <w:szCs w:val="24"/>
        </w:rPr>
        <w:t xml:space="preserve">) Describe two ways a Muslim can control their anger according to Islamic teachings. (4 Marks) </w:t>
      </w:r>
    </w:p>
    <w:p w:rsidR="00E65EC7" w:rsidRPr="00E65EC7" w:rsidRDefault="00E65EC7" w:rsidP="00D7799F">
      <w:pPr>
        <w:pStyle w:val="ListParagraph"/>
        <w:numPr>
          <w:ilvl w:val="0"/>
          <w:numId w:val="3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</w:t>
      </w:r>
    </w:p>
    <w:p w:rsidR="00E65EC7" w:rsidRPr="00E65EC7" w:rsidRDefault="00E65EC7" w:rsidP="00D7799F">
      <w:pPr>
        <w:pStyle w:val="ListParagraph"/>
        <w:numPr>
          <w:ilvl w:val="0"/>
          <w:numId w:val="3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</w:t>
      </w:r>
    </w:p>
    <w:p w:rsidR="00516800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d) What is the Islamic teaching regarding honesty (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Sidq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>) in business dealings? (3 Marks)</w:t>
      </w:r>
    </w:p>
    <w:p w:rsidR="00E65EC7" w:rsidRDefault="00E65EC7" w:rsidP="00D7799F">
      <w:pPr>
        <w:pStyle w:val="ListParagraph"/>
        <w:numPr>
          <w:ilvl w:val="0"/>
          <w:numId w:val="36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65EC7" w:rsidRDefault="00E65EC7" w:rsidP="00D7799F">
      <w:pPr>
        <w:pStyle w:val="ListParagraph"/>
        <w:numPr>
          <w:ilvl w:val="0"/>
          <w:numId w:val="36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65EC7" w:rsidRPr="00E65EC7" w:rsidRDefault="00E65EC7" w:rsidP="00D7799F">
      <w:pPr>
        <w:pStyle w:val="ListParagraph"/>
        <w:numPr>
          <w:ilvl w:val="0"/>
          <w:numId w:val="36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516800" w:rsidRPr="00516800" w:rsidRDefault="00516800" w:rsidP="00D7799F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Your community in Kilgoris is facing issues of drug abuse and moral decay among young people. The Imam holds a session on social evils.</w:t>
      </w:r>
    </w:p>
    <w:p w:rsidR="00E65EC7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) Name two common drugs often abused by young people in Kenya today. (2 Marks) </w:t>
      </w:r>
    </w:p>
    <w:p w:rsidR="00E65EC7" w:rsidRPr="00E65EC7" w:rsidRDefault="00E65EC7" w:rsidP="00D7799F">
      <w:pPr>
        <w:pStyle w:val="ListParagraph"/>
        <w:numPr>
          <w:ilvl w:val="0"/>
          <w:numId w:val="37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</w:t>
      </w:r>
    </w:p>
    <w:p w:rsidR="00E65EC7" w:rsidRPr="00E65EC7" w:rsidRDefault="00E65EC7" w:rsidP="00D7799F">
      <w:pPr>
        <w:pStyle w:val="ListParagraph"/>
        <w:numPr>
          <w:ilvl w:val="0"/>
          <w:numId w:val="37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</w:t>
      </w:r>
    </w:p>
    <w:p w:rsidR="00E65EC7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) Explain two reasons why </w:t>
      </w:r>
      <w:proofErr w:type="gramStart"/>
      <w:r w:rsidRPr="00516800">
        <w:rPr>
          <w:rFonts w:ascii="Times New Roman" w:eastAsia="Times New Roman" w:hAnsi="Times New Roman" w:cs="Times New Roman"/>
          <w:sz w:val="24"/>
          <w:szCs w:val="24"/>
        </w:rPr>
        <w:t>Islam</w:t>
      </w:r>
      <w:r w:rsidR="00E65E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prohibits</w:t>
      </w:r>
      <w:proofErr w:type="gram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the consumption of intoxicants (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Khamr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). (4 Marks) </w:t>
      </w:r>
    </w:p>
    <w:p w:rsidR="00E65EC7" w:rsidRPr="00E65EC7" w:rsidRDefault="00E65EC7" w:rsidP="00D7799F">
      <w:pPr>
        <w:pStyle w:val="ListParagraph"/>
        <w:numPr>
          <w:ilvl w:val="0"/>
          <w:numId w:val="3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</w:t>
      </w:r>
    </w:p>
    <w:p w:rsidR="00E65EC7" w:rsidRPr="00E65EC7" w:rsidRDefault="00E65EC7" w:rsidP="00D7799F">
      <w:pPr>
        <w:pStyle w:val="ListParagraph"/>
        <w:numPr>
          <w:ilvl w:val="0"/>
          <w:numId w:val="3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E65EC7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c) Discuss two negative effects of drug abuse on an individual and society. (4 Marks) </w:t>
      </w:r>
    </w:p>
    <w:p w:rsidR="00E65EC7" w:rsidRPr="00E65EC7" w:rsidRDefault="00E65EC7" w:rsidP="00D7799F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65EC7" w:rsidRPr="00E65EC7" w:rsidRDefault="00E65EC7" w:rsidP="00D7799F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</w:t>
      </w:r>
    </w:p>
    <w:p w:rsidR="00516800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d) Describe two ways in which the Muslim community can combat social evils like drug abuse and gambling. (4 Marks)</w:t>
      </w:r>
    </w:p>
    <w:p w:rsidR="00E65EC7" w:rsidRPr="00E65EC7" w:rsidRDefault="00E65EC7" w:rsidP="00D7799F">
      <w:pPr>
        <w:pStyle w:val="ListParagraph"/>
        <w:numPr>
          <w:ilvl w:val="0"/>
          <w:numId w:val="40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E65EC7" w:rsidRPr="00E65EC7" w:rsidRDefault="00E65EC7" w:rsidP="00D7799F">
      <w:pPr>
        <w:pStyle w:val="ListParagraph"/>
        <w:numPr>
          <w:ilvl w:val="0"/>
          <w:numId w:val="40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65EC7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B8433C" w:rsidRDefault="00B8433C" w:rsidP="00B8433C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8433C" w:rsidRDefault="00B8433C" w:rsidP="00B8433C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8433C" w:rsidRDefault="00B8433C" w:rsidP="00B8433C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516800" w:rsidRPr="00516800" w:rsidRDefault="00516800" w:rsidP="00D7799F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lastRenderedPageBreak/>
        <w:t>Your class is discussing the importance of family and community in Islam.</w:t>
      </w:r>
    </w:p>
    <w:p w:rsidR="00E65EC7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a) Explain the Islamic concept of "Birr al-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Walidayn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" (kindness to parents). (3 Marks) </w:t>
      </w:r>
    </w:p>
    <w:p w:rsidR="00DC1105" w:rsidRDefault="00DC1105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DC1105" w:rsidRDefault="00DC1105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E65EC7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) Identify two responsibilities of children towards their parents in Islam. (2 Marks) </w:t>
      </w:r>
    </w:p>
    <w:p w:rsidR="00DC1105" w:rsidRPr="00DC1105" w:rsidRDefault="00DC1105" w:rsidP="00D7799F">
      <w:pPr>
        <w:pStyle w:val="ListParagraph"/>
        <w:numPr>
          <w:ilvl w:val="0"/>
          <w:numId w:val="4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C110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DC1105" w:rsidRPr="00DC1105" w:rsidRDefault="00DC1105" w:rsidP="00D7799F">
      <w:pPr>
        <w:pStyle w:val="ListParagraph"/>
        <w:numPr>
          <w:ilvl w:val="0"/>
          <w:numId w:val="4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C1105">
        <w:rPr>
          <w:rFonts w:ascii="Times New Roman" w:eastAsia="Times New Roman" w:hAnsi="Times New Roman" w:cs="Times New Roman"/>
          <w:sz w:val="24"/>
          <w:szCs w:val="24"/>
        </w:rPr>
        <w:t>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Pr="00DC110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</w:t>
      </w:r>
    </w:p>
    <w:p w:rsidR="00516800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c) Discuss two benefits of maintaining strong family ties in a Muslim society. (4 Marks)</w:t>
      </w:r>
    </w:p>
    <w:p w:rsidR="00DC1105" w:rsidRPr="00DC1105" w:rsidRDefault="00DC1105" w:rsidP="00D7799F">
      <w:pPr>
        <w:pStyle w:val="ListParagraph"/>
        <w:numPr>
          <w:ilvl w:val="0"/>
          <w:numId w:val="4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C110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DC1105" w:rsidRPr="00DC1105" w:rsidRDefault="00DC1105" w:rsidP="00D7799F">
      <w:pPr>
        <w:pStyle w:val="ListParagraph"/>
        <w:numPr>
          <w:ilvl w:val="0"/>
          <w:numId w:val="4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C110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516800" w:rsidRPr="00516800" w:rsidRDefault="00516800" w:rsidP="00D7799F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A new student joins your school, and they are not familiar with the basic Islamic practices. They see you performing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Wudhu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and ask about it.</w:t>
      </w:r>
    </w:p>
    <w:p w:rsidR="00E65EC7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>a) Define '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har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' (purity) in Islam. (2 Marks) </w:t>
      </w:r>
    </w:p>
    <w:p w:rsidR="00DC1105" w:rsidRDefault="00DC1105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DC1105" w:rsidRDefault="00DC1105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E65EC7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b) Outline the steps involved in performing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Wudhu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(ablution). (5 Marks) </w:t>
      </w:r>
    </w:p>
    <w:p w:rsidR="00DC1105" w:rsidRDefault="00DC1105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DC1105" w:rsidRDefault="00DC1105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516800" w:rsidRPr="00516800" w:rsidRDefault="00516800" w:rsidP="00CE445B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c) Explain two reasons why </w:t>
      </w:r>
      <w:proofErr w:type="spellStart"/>
      <w:r w:rsidRPr="00516800">
        <w:rPr>
          <w:rFonts w:ascii="Times New Roman" w:eastAsia="Times New Roman" w:hAnsi="Times New Roman" w:cs="Times New Roman"/>
          <w:sz w:val="24"/>
          <w:szCs w:val="24"/>
        </w:rPr>
        <w:t>Tahara</w:t>
      </w:r>
      <w:proofErr w:type="spellEnd"/>
      <w:r w:rsidRPr="00516800">
        <w:rPr>
          <w:rFonts w:ascii="Times New Roman" w:eastAsia="Times New Roman" w:hAnsi="Times New Roman" w:cs="Times New Roman"/>
          <w:sz w:val="24"/>
          <w:szCs w:val="24"/>
        </w:rPr>
        <w:t xml:space="preserve"> is important for a Muslim. (4 Marks)</w:t>
      </w:r>
    </w:p>
    <w:p w:rsidR="00DC1105" w:rsidRPr="00DC1105" w:rsidRDefault="00DC1105" w:rsidP="00D7799F">
      <w:pPr>
        <w:pStyle w:val="ListParagraph"/>
        <w:numPr>
          <w:ilvl w:val="1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C1105">
        <w:rPr>
          <w:rFonts w:ascii="Times New Roman" w:eastAsia="Times New Roman" w:hAnsi="Times New Roman" w:cs="Times New Roman"/>
          <w:b/>
          <w:bCs/>
          <w:sz w:val="24"/>
          <w:szCs w:val="24"/>
        </w:rPr>
        <w:t>__________________________________________________________________________________</w:t>
      </w:r>
    </w:p>
    <w:p w:rsidR="00DC1105" w:rsidRPr="00DC1105" w:rsidRDefault="00DC1105" w:rsidP="00D7799F">
      <w:pPr>
        <w:pStyle w:val="ListParagraph"/>
        <w:numPr>
          <w:ilvl w:val="1"/>
          <w:numId w:val="43"/>
        </w:num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C1105">
        <w:rPr>
          <w:rFonts w:ascii="Times New Roman" w:eastAsia="Times New Roman" w:hAnsi="Times New Roman" w:cs="Times New Roman"/>
          <w:b/>
          <w:bCs/>
          <w:sz w:val="24"/>
          <w:szCs w:val="24"/>
        </w:rPr>
        <w:t>__________________________________________________________________________________</w:t>
      </w:r>
    </w:p>
    <w:p w:rsidR="005E08A0" w:rsidRDefault="005E08A0" w:rsidP="00CE445B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E08A0" w:rsidRDefault="005E08A0" w:rsidP="00CE445B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E08A0" w:rsidRDefault="005E08A0" w:rsidP="00CE445B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16800" w:rsidRPr="00516800" w:rsidRDefault="00434B73" w:rsidP="00CE445B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.</w:t>
      </w:r>
    </w:p>
    <w:p w:rsidR="00B8433C" w:rsidRDefault="00B8433C" w:rsidP="005168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8433C" w:rsidRDefault="00B8433C" w:rsidP="005168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B8433C" w:rsidSect="00434B73">
      <w:type w:val="continuous"/>
      <w:pgSz w:w="12240" w:h="15840"/>
      <w:pgMar w:top="426" w:right="474" w:bottom="567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229A" w:rsidRDefault="00AF229A" w:rsidP="00434B73">
      <w:pPr>
        <w:spacing w:after="0" w:line="240" w:lineRule="auto"/>
      </w:pPr>
      <w:r>
        <w:separator/>
      </w:r>
    </w:p>
  </w:endnote>
  <w:endnote w:type="continuationSeparator" w:id="0">
    <w:p w:rsidR="00AF229A" w:rsidRDefault="00AF229A" w:rsidP="00434B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08A0" w:rsidRPr="0096799A" w:rsidRDefault="005E08A0" w:rsidP="005E08A0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0E095A7A" wp14:editId="17E0C1BB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 xml:space="preserve">IRE                                   </w:t>
    </w:r>
    <w:r w:rsidR="00856B76">
      <w:rPr>
        <w:rFonts w:ascii="Bradley Hand ITC" w:hAnsi="Bradley Hand ITC"/>
        <w:b/>
      </w:rPr>
      <w:t xml:space="preserve">         709</w:t>
    </w:r>
    <w:r>
      <w:rPr>
        <w:rFonts w:ascii="Bradley Hand ITC" w:hAnsi="Bradley Hand ITC"/>
        <w:b/>
      </w:rPr>
      <w:t xml:space="preserve">         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229A" w:rsidRDefault="00AF229A" w:rsidP="00434B73">
      <w:pPr>
        <w:spacing w:after="0" w:line="240" w:lineRule="auto"/>
      </w:pPr>
      <w:r>
        <w:separator/>
      </w:r>
    </w:p>
  </w:footnote>
  <w:footnote w:type="continuationSeparator" w:id="0">
    <w:p w:rsidR="00AF229A" w:rsidRDefault="00AF229A" w:rsidP="00434B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53B64"/>
    <w:multiLevelType w:val="hybridMultilevel"/>
    <w:tmpl w:val="4322BFD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277399E"/>
    <w:multiLevelType w:val="hybridMultilevel"/>
    <w:tmpl w:val="60700A9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2ED6ECC"/>
    <w:multiLevelType w:val="hybridMultilevel"/>
    <w:tmpl w:val="C836707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B3B0C31"/>
    <w:multiLevelType w:val="hybridMultilevel"/>
    <w:tmpl w:val="F1001CF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CB93752"/>
    <w:multiLevelType w:val="hybridMultilevel"/>
    <w:tmpl w:val="1F6A8A6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D176435"/>
    <w:multiLevelType w:val="hybridMultilevel"/>
    <w:tmpl w:val="1EE489F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D326F5F"/>
    <w:multiLevelType w:val="multilevel"/>
    <w:tmpl w:val="A1E42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1342D28"/>
    <w:multiLevelType w:val="hybridMultilevel"/>
    <w:tmpl w:val="03B8FE5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12574533"/>
    <w:multiLevelType w:val="multilevel"/>
    <w:tmpl w:val="DEB42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6BD73D4"/>
    <w:multiLevelType w:val="hybridMultilevel"/>
    <w:tmpl w:val="9E9C746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189D7C24"/>
    <w:multiLevelType w:val="multilevel"/>
    <w:tmpl w:val="A11AC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E5D7D74"/>
    <w:multiLevelType w:val="multilevel"/>
    <w:tmpl w:val="35462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F943961"/>
    <w:multiLevelType w:val="hybridMultilevel"/>
    <w:tmpl w:val="E23486E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4447FA7"/>
    <w:multiLevelType w:val="multilevel"/>
    <w:tmpl w:val="DE7A8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9375B9E"/>
    <w:multiLevelType w:val="multilevel"/>
    <w:tmpl w:val="23642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AB21EED"/>
    <w:multiLevelType w:val="multilevel"/>
    <w:tmpl w:val="6308C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B7F6B6C"/>
    <w:multiLevelType w:val="hybridMultilevel"/>
    <w:tmpl w:val="99C23FC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2650F1A"/>
    <w:multiLevelType w:val="hybridMultilevel"/>
    <w:tmpl w:val="051E9D8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32925266"/>
    <w:multiLevelType w:val="multilevel"/>
    <w:tmpl w:val="9F26DC2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413694C"/>
    <w:multiLevelType w:val="hybridMultilevel"/>
    <w:tmpl w:val="9DEE491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5DD2F59"/>
    <w:multiLevelType w:val="hybridMultilevel"/>
    <w:tmpl w:val="31D2A80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378B7D27"/>
    <w:multiLevelType w:val="hybridMultilevel"/>
    <w:tmpl w:val="210043F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3C392729"/>
    <w:multiLevelType w:val="hybridMultilevel"/>
    <w:tmpl w:val="0622950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3F845D6B"/>
    <w:multiLevelType w:val="hybridMultilevel"/>
    <w:tmpl w:val="296ECD4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4D8D582F"/>
    <w:multiLevelType w:val="hybridMultilevel"/>
    <w:tmpl w:val="A40024E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4DDF1BDF"/>
    <w:multiLevelType w:val="multilevel"/>
    <w:tmpl w:val="D9645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51B3824"/>
    <w:multiLevelType w:val="hybridMultilevel"/>
    <w:tmpl w:val="0BC0349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BD41B40"/>
    <w:multiLevelType w:val="hybridMultilevel"/>
    <w:tmpl w:val="50CCF4A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5E1D5274"/>
    <w:multiLevelType w:val="hybridMultilevel"/>
    <w:tmpl w:val="CC3CD0E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60932E41"/>
    <w:multiLevelType w:val="multilevel"/>
    <w:tmpl w:val="8232453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A0C25E5"/>
    <w:multiLevelType w:val="hybridMultilevel"/>
    <w:tmpl w:val="01D8309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D6632AF"/>
    <w:multiLevelType w:val="hybridMultilevel"/>
    <w:tmpl w:val="4C9E988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70110A6B"/>
    <w:multiLevelType w:val="hybridMultilevel"/>
    <w:tmpl w:val="A6ACB17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73DB6B2F"/>
    <w:multiLevelType w:val="hybridMultilevel"/>
    <w:tmpl w:val="74D6AD6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>
    <w:nsid w:val="7406522E"/>
    <w:multiLevelType w:val="hybridMultilevel"/>
    <w:tmpl w:val="F000D98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75F509B4"/>
    <w:multiLevelType w:val="multilevel"/>
    <w:tmpl w:val="C1F0A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64740BA"/>
    <w:multiLevelType w:val="hybridMultilevel"/>
    <w:tmpl w:val="C21AE38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78150FB2"/>
    <w:multiLevelType w:val="multilevel"/>
    <w:tmpl w:val="9250709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98B2CC5"/>
    <w:multiLevelType w:val="multilevel"/>
    <w:tmpl w:val="7894230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B7A5255"/>
    <w:multiLevelType w:val="multilevel"/>
    <w:tmpl w:val="C0ECD85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7C7C7E0D"/>
    <w:multiLevelType w:val="hybridMultilevel"/>
    <w:tmpl w:val="08BA051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>
    <w:nsid w:val="7C8C5988"/>
    <w:multiLevelType w:val="hybridMultilevel"/>
    <w:tmpl w:val="054EBD6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7D9168FC"/>
    <w:multiLevelType w:val="multilevel"/>
    <w:tmpl w:val="9BC43C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18"/>
  </w:num>
  <w:num w:numId="3">
    <w:abstractNumId w:val="35"/>
  </w:num>
  <w:num w:numId="4">
    <w:abstractNumId w:val="15"/>
  </w:num>
  <w:num w:numId="5">
    <w:abstractNumId w:val="29"/>
  </w:num>
  <w:num w:numId="6">
    <w:abstractNumId w:val="13"/>
  </w:num>
  <w:num w:numId="7">
    <w:abstractNumId w:val="6"/>
  </w:num>
  <w:num w:numId="8">
    <w:abstractNumId w:val="38"/>
  </w:num>
  <w:num w:numId="9">
    <w:abstractNumId w:val="10"/>
  </w:num>
  <w:num w:numId="10">
    <w:abstractNumId w:val="25"/>
  </w:num>
  <w:num w:numId="11">
    <w:abstractNumId w:val="37"/>
  </w:num>
  <w:num w:numId="12">
    <w:abstractNumId w:val="8"/>
  </w:num>
  <w:num w:numId="13">
    <w:abstractNumId w:val="42"/>
  </w:num>
  <w:num w:numId="14">
    <w:abstractNumId w:val="39"/>
  </w:num>
  <w:num w:numId="15">
    <w:abstractNumId w:val="14"/>
  </w:num>
  <w:num w:numId="16">
    <w:abstractNumId w:val="26"/>
  </w:num>
  <w:num w:numId="17">
    <w:abstractNumId w:val="4"/>
  </w:num>
  <w:num w:numId="18">
    <w:abstractNumId w:val="24"/>
  </w:num>
  <w:num w:numId="19">
    <w:abstractNumId w:val="19"/>
  </w:num>
  <w:num w:numId="20">
    <w:abstractNumId w:val="17"/>
  </w:num>
  <w:num w:numId="21">
    <w:abstractNumId w:val="40"/>
  </w:num>
  <w:num w:numId="22">
    <w:abstractNumId w:val="27"/>
  </w:num>
  <w:num w:numId="23">
    <w:abstractNumId w:val="33"/>
  </w:num>
  <w:num w:numId="24">
    <w:abstractNumId w:val="41"/>
  </w:num>
  <w:num w:numId="25">
    <w:abstractNumId w:val="34"/>
  </w:num>
  <w:num w:numId="26">
    <w:abstractNumId w:val="36"/>
  </w:num>
  <w:num w:numId="27">
    <w:abstractNumId w:val="0"/>
  </w:num>
  <w:num w:numId="28">
    <w:abstractNumId w:val="32"/>
  </w:num>
  <w:num w:numId="29">
    <w:abstractNumId w:val="3"/>
  </w:num>
  <w:num w:numId="30">
    <w:abstractNumId w:val="23"/>
  </w:num>
  <w:num w:numId="31">
    <w:abstractNumId w:val="31"/>
  </w:num>
  <w:num w:numId="32">
    <w:abstractNumId w:val="20"/>
  </w:num>
  <w:num w:numId="33">
    <w:abstractNumId w:val="21"/>
  </w:num>
  <w:num w:numId="34">
    <w:abstractNumId w:val="16"/>
  </w:num>
  <w:num w:numId="35">
    <w:abstractNumId w:val="5"/>
  </w:num>
  <w:num w:numId="36">
    <w:abstractNumId w:val="9"/>
  </w:num>
  <w:num w:numId="37">
    <w:abstractNumId w:val="12"/>
  </w:num>
  <w:num w:numId="38">
    <w:abstractNumId w:val="22"/>
  </w:num>
  <w:num w:numId="39">
    <w:abstractNumId w:val="7"/>
  </w:num>
  <w:num w:numId="40">
    <w:abstractNumId w:val="1"/>
  </w:num>
  <w:num w:numId="41">
    <w:abstractNumId w:val="2"/>
  </w:num>
  <w:num w:numId="42">
    <w:abstractNumId w:val="28"/>
  </w:num>
  <w:num w:numId="43">
    <w:abstractNumId w:val="30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6800"/>
    <w:rsid w:val="000F7591"/>
    <w:rsid w:val="001419E8"/>
    <w:rsid w:val="0037329B"/>
    <w:rsid w:val="00434B73"/>
    <w:rsid w:val="004C3035"/>
    <w:rsid w:val="00516800"/>
    <w:rsid w:val="005E08A0"/>
    <w:rsid w:val="006642E5"/>
    <w:rsid w:val="00856B76"/>
    <w:rsid w:val="008A7E0E"/>
    <w:rsid w:val="008C4282"/>
    <w:rsid w:val="00AF229A"/>
    <w:rsid w:val="00B8433C"/>
    <w:rsid w:val="00CE445B"/>
    <w:rsid w:val="00D7799F"/>
    <w:rsid w:val="00DC1105"/>
    <w:rsid w:val="00E65EC7"/>
    <w:rsid w:val="00EF4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1680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1680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4B7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680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1680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168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16800"/>
    <w:rPr>
      <w:b/>
      <w:bCs/>
    </w:rPr>
  </w:style>
  <w:style w:type="character" w:customStyle="1" w:styleId="citation-2">
    <w:name w:val="citation-2"/>
    <w:basedOn w:val="DefaultParagraphFont"/>
    <w:rsid w:val="00516800"/>
  </w:style>
  <w:style w:type="character" w:customStyle="1" w:styleId="citation-1">
    <w:name w:val="citation-1"/>
    <w:basedOn w:val="DefaultParagraphFont"/>
    <w:rsid w:val="00516800"/>
  </w:style>
  <w:style w:type="character" w:customStyle="1" w:styleId="citation-0">
    <w:name w:val="citation-0"/>
    <w:basedOn w:val="DefaultParagraphFont"/>
    <w:rsid w:val="00516800"/>
  </w:style>
  <w:style w:type="character" w:styleId="Emphasis">
    <w:name w:val="Emphasis"/>
    <w:basedOn w:val="DefaultParagraphFont"/>
    <w:uiPriority w:val="20"/>
    <w:qFormat/>
    <w:rsid w:val="00516800"/>
    <w:rPr>
      <w:i/>
      <w:iCs/>
    </w:rPr>
  </w:style>
  <w:style w:type="character" w:customStyle="1" w:styleId="mat-mdc-button-persistent-ripple">
    <w:name w:val="mat-mdc-button-persistent-ripple"/>
    <w:basedOn w:val="DefaultParagraphFont"/>
    <w:rsid w:val="00516800"/>
  </w:style>
  <w:style w:type="character" w:customStyle="1" w:styleId="mdc-buttonlabel">
    <w:name w:val="mdc-button__label"/>
    <w:basedOn w:val="DefaultParagraphFont"/>
    <w:rsid w:val="00516800"/>
  </w:style>
  <w:style w:type="character" w:customStyle="1" w:styleId="mat-focus-indicator">
    <w:name w:val="mat-focus-indicator"/>
    <w:basedOn w:val="DefaultParagraphFont"/>
    <w:rsid w:val="00516800"/>
  </w:style>
  <w:style w:type="character" w:customStyle="1" w:styleId="mat-mdc-button-touch-target">
    <w:name w:val="mat-mdc-button-touch-target"/>
    <w:basedOn w:val="DefaultParagraphFont"/>
    <w:rsid w:val="00516800"/>
  </w:style>
  <w:style w:type="character" w:customStyle="1" w:styleId="user-query-container">
    <w:name w:val="user-query-container"/>
    <w:basedOn w:val="DefaultParagraphFont"/>
    <w:rsid w:val="00516800"/>
  </w:style>
  <w:style w:type="character" w:customStyle="1" w:styleId="user-query-bubble-with-background">
    <w:name w:val="user-query-bubble-with-background"/>
    <w:basedOn w:val="DefaultParagraphFont"/>
    <w:rsid w:val="00516800"/>
  </w:style>
  <w:style w:type="character" w:customStyle="1" w:styleId="horizontal-container">
    <w:name w:val="horizontal-container"/>
    <w:basedOn w:val="DefaultParagraphFont"/>
    <w:rsid w:val="00516800"/>
  </w:style>
  <w:style w:type="paragraph" w:customStyle="1" w:styleId="query-text-line">
    <w:name w:val="query-text-line"/>
    <w:basedOn w:val="Normal"/>
    <w:rsid w:val="005168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5">
    <w:name w:val="citation-5"/>
    <w:basedOn w:val="DefaultParagraphFont"/>
    <w:rsid w:val="00516800"/>
  </w:style>
  <w:style w:type="character" w:customStyle="1" w:styleId="citation-4">
    <w:name w:val="citation-4"/>
    <w:basedOn w:val="DefaultParagraphFont"/>
    <w:rsid w:val="00516800"/>
  </w:style>
  <w:style w:type="character" w:customStyle="1" w:styleId="citation-3">
    <w:name w:val="citation-3"/>
    <w:basedOn w:val="DefaultParagraphFont"/>
    <w:rsid w:val="00516800"/>
  </w:style>
  <w:style w:type="character" w:customStyle="1" w:styleId="citation-8">
    <w:name w:val="citation-8"/>
    <w:basedOn w:val="DefaultParagraphFont"/>
    <w:rsid w:val="00516800"/>
  </w:style>
  <w:style w:type="character" w:customStyle="1" w:styleId="citation-7">
    <w:name w:val="citation-7"/>
    <w:basedOn w:val="DefaultParagraphFont"/>
    <w:rsid w:val="00516800"/>
  </w:style>
  <w:style w:type="character" w:customStyle="1" w:styleId="citation-6">
    <w:name w:val="citation-6"/>
    <w:basedOn w:val="DefaultParagraphFont"/>
    <w:rsid w:val="00516800"/>
  </w:style>
  <w:style w:type="character" w:customStyle="1" w:styleId="citation-11">
    <w:name w:val="citation-11"/>
    <w:basedOn w:val="DefaultParagraphFont"/>
    <w:rsid w:val="00516800"/>
  </w:style>
  <w:style w:type="character" w:customStyle="1" w:styleId="citation-10">
    <w:name w:val="citation-10"/>
    <w:basedOn w:val="DefaultParagraphFont"/>
    <w:rsid w:val="00516800"/>
  </w:style>
  <w:style w:type="character" w:customStyle="1" w:styleId="citation-9">
    <w:name w:val="citation-9"/>
    <w:basedOn w:val="DefaultParagraphFont"/>
    <w:rsid w:val="00516800"/>
  </w:style>
  <w:style w:type="character" w:customStyle="1" w:styleId="citation-14">
    <w:name w:val="citation-14"/>
    <w:basedOn w:val="DefaultParagraphFont"/>
    <w:rsid w:val="00516800"/>
  </w:style>
  <w:style w:type="character" w:customStyle="1" w:styleId="citation-13">
    <w:name w:val="citation-13"/>
    <w:basedOn w:val="DefaultParagraphFont"/>
    <w:rsid w:val="00516800"/>
  </w:style>
  <w:style w:type="character" w:customStyle="1" w:styleId="citation-12">
    <w:name w:val="citation-12"/>
    <w:basedOn w:val="DefaultParagraphFont"/>
    <w:rsid w:val="00516800"/>
  </w:style>
  <w:style w:type="character" w:customStyle="1" w:styleId="mat-ripple">
    <w:name w:val="mat-ripple"/>
    <w:basedOn w:val="DefaultParagraphFont"/>
    <w:rsid w:val="00516800"/>
  </w:style>
  <w:style w:type="character" w:customStyle="1" w:styleId="citation-17">
    <w:name w:val="citation-17"/>
    <w:basedOn w:val="DefaultParagraphFont"/>
    <w:rsid w:val="00516800"/>
  </w:style>
  <w:style w:type="character" w:customStyle="1" w:styleId="citation-16">
    <w:name w:val="citation-16"/>
    <w:basedOn w:val="DefaultParagraphFont"/>
    <w:rsid w:val="00516800"/>
  </w:style>
  <w:style w:type="character" w:customStyle="1" w:styleId="citation-15">
    <w:name w:val="citation-15"/>
    <w:basedOn w:val="DefaultParagraphFont"/>
    <w:rsid w:val="00516800"/>
  </w:style>
  <w:style w:type="character" w:customStyle="1" w:styleId="citation-20">
    <w:name w:val="citation-20"/>
    <w:basedOn w:val="DefaultParagraphFont"/>
    <w:rsid w:val="00516800"/>
  </w:style>
  <w:style w:type="character" w:customStyle="1" w:styleId="citation-19">
    <w:name w:val="citation-19"/>
    <w:basedOn w:val="DefaultParagraphFont"/>
    <w:rsid w:val="00516800"/>
  </w:style>
  <w:style w:type="character" w:customStyle="1" w:styleId="citation-18">
    <w:name w:val="citation-18"/>
    <w:basedOn w:val="DefaultParagraphFont"/>
    <w:rsid w:val="00516800"/>
  </w:style>
  <w:style w:type="character" w:customStyle="1" w:styleId="citation-23">
    <w:name w:val="citation-23"/>
    <w:basedOn w:val="DefaultParagraphFont"/>
    <w:rsid w:val="00516800"/>
  </w:style>
  <w:style w:type="character" w:customStyle="1" w:styleId="citation-22">
    <w:name w:val="citation-22"/>
    <w:basedOn w:val="DefaultParagraphFont"/>
    <w:rsid w:val="00516800"/>
  </w:style>
  <w:style w:type="character" w:customStyle="1" w:styleId="citation-21">
    <w:name w:val="citation-21"/>
    <w:basedOn w:val="DefaultParagraphFont"/>
    <w:rsid w:val="00516800"/>
  </w:style>
  <w:style w:type="character" w:customStyle="1" w:styleId="citation-26">
    <w:name w:val="citation-26"/>
    <w:basedOn w:val="DefaultParagraphFont"/>
    <w:rsid w:val="00516800"/>
  </w:style>
  <w:style w:type="character" w:customStyle="1" w:styleId="citation-25">
    <w:name w:val="citation-25"/>
    <w:basedOn w:val="DefaultParagraphFont"/>
    <w:rsid w:val="00516800"/>
  </w:style>
  <w:style w:type="character" w:customStyle="1" w:styleId="citation-24">
    <w:name w:val="citation-24"/>
    <w:basedOn w:val="DefaultParagraphFont"/>
    <w:rsid w:val="00516800"/>
  </w:style>
  <w:style w:type="character" w:customStyle="1" w:styleId="citation-29">
    <w:name w:val="citation-29"/>
    <w:basedOn w:val="DefaultParagraphFont"/>
    <w:rsid w:val="00516800"/>
  </w:style>
  <w:style w:type="character" w:customStyle="1" w:styleId="citation-28">
    <w:name w:val="citation-28"/>
    <w:basedOn w:val="DefaultParagraphFont"/>
    <w:rsid w:val="00516800"/>
  </w:style>
  <w:style w:type="character" w:customStyle="1" w:styleId="citation-27">
    <w:name w:val="citation-27"/>
    <w:basedOn w:val="DefaultParagraphFont"/>
    <w:rsid w:val="00516800"/>
  </w:style>
  <w:style w:type="character" w:customStyle="1" w:styleId="Heading4Char">
    <w:name w:val="Heading 4 Char"/>
    <w:basedOn w:val="DefaultParagraphFont"/>
    <w:link w:val="Heading4"/>
    <w:uiPriority w:val="9"/>
    <w:semiHidden/>
    <w:rsid w:val="00434B7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434B73"/>
  </w:style>
  <w:style w:type="table" w:styleId="TableGrid">
    <w:name w:val="Table Grid"/>
    <w:basedOn w:val="TableNormal"/>
    <w:uiPriority w:val="59"/>
    <w:rsid w:val="00434B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434B7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34B73"/>
  </w:style>
  <w:style w:type="paragraph" w:styleId="Header">
    <w:name w:val="header"/>
    <w:basedOn w:val="Normal"/>
    <w:link w:val="HeaderChar"/>
    <w:uiPriority w:val="99"/>
    <w:unhideWhenUsed/>
    <w:rsid w:val="0043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73"/>
  </w:style>
  <w:style w:type="paragraph" w:styleId="Footer">
    <w:name w:val="footer"/>
    <w:basedOn w:val="Normal"/>
    <w:link w:val="FooterChar"/>
    <w:uiPriority w:val="99"/>
    <w:unhideWhenUsed/>
    <w:rsid w:val="0043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73"/>
  </w:style>
  <w:style w:type="paragraph" w:styleId="ListParagraph">
    <w:name w:val="List Paragraph"/>
    <w:basedOn w:val="Normal"/>
    <w:uiPriority w:val="34"/>
    <w:qFormat/>
    <w:rsid w:val="008A7E0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1680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1680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4B7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680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1680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168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16800"/>
    <w:rPr>
      <w:b/>
      <w:bCs/>
    </w:rPr>
  </w:style>
  <w:style w:type="character" w:customStyle="1" w:styleId="citation-2">
    <w:name w:val="citation-2"/>
    <w:basedOn w:val="DefaultParagraphFont"/>
    <w:rsid w:val="00516800"/>
  </w:style>
  <w:style w:type="character" w:customStyle="1" w:styleId="citation-1">
    <w:name w:val="citation-1"/>
    <w:basedOn w:val="DefaultParagraphFont"/>
    <w:rsid w:val="00516800"/>
  </w:style>
  <w:style w:type="character" w:customStyle="1" w:styleId="citation-0">
    <w:name w:val="citation-0"/>
    <w:basedOn w:val="DefaultParagraphFont"/>
    <w:rsid w:val="00516800"/>
  </w:style>
  <w:style w:type="character" w:styleId="Emphasis">
    <w:name w:val="Emphasis"/>
    <w:basedOn w:val="DefaultParagraphFont"/>
    <w:uiPriority w:val="20"/>
    <w:qFormat/>
    <w:rsid w:val="00516800"/>
    <w:rPr>
      <w:i/>
      <w:iCs/>
    </w:rPr>
  </w:style>
  <w:style w:type="character" w:customStyle="1" w:styleId="mat-mdc-button-persistent-ripple">
    <w:name w:val="mat-mdc-button-persistent-ripple"/>
    <w:basedOn w:val="DefaultParagraphFont"/>
    <w:rsid w:val="00516800"/>
  </w:style>
  <w:style w:type="character" w:customStyle="1" w:styleId="mdc-buttonlabel">
    <w:name w:val="mdc-button__label"/>
    <w:basedOn w:val="DefaultParagraphFont"/>
    <w:rsid w:val="00516800"/>
  </w:style>
  <w:style w:type="character" w:customStyle="1" w:styleId="mat-focus-indicator">
    <w:name w:val="mat-focus-indicator"/>
    <w:basedOn w:val="DefaultParagraphFont"/>
    <w:rsid w:val="00516800"/>
  </w:style>
  <w:style w:type="character" w:customStyle="1" w:styleId="mat-mdc-button-touch-target">
    <w:name w:val="mat-mdc-button-touch-target"/>
    <w:basedOn w:val="DefaultParagraphFont"/>
    <w:rsid w:val="00516800"/>
  </w:style>
  <w:style w:type="character" w:customStyle="1" w:styleId="user-query-container">
    <w:name w:val="user-query-container"/>
    <w:basedOn w:val="DefaultParagraphFont"/>
    <w:rsid w:val="00516800"/>
  </w:style>
  <w:style w:type="character" w:customStyle="1" w:styleId="user-query-bubble-with-background">
    <w:name w:val="user-query-bubble-with-background"/>
    <w:basedOn w:val="DefaultParagraphFont"/>
    <w:rsid w:val="00516800"/>
  </w:style>
  <w:style w:type="character" w:customStyle="1" w:styleId="horizontal-container">
    <w:name w:val="horizontal-container"/>
    <w:basedOn w:val="DefaultParagraphFont"/>
    <w:rsid w:val="00516800"/>
  </w:style>
  <w:style w:type="paragraph" w:customStyle="1" w:styleId="query-text-line">
    <w:name w:val="query-text-line"/>
    <w:basedOn w:val="Normal"/>
    <w:rsid w:val="005168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5">
    <w:name w:val="citation-5"/>
    <w:basedOn w:val="DefaultParagraphFont"/>
    <w:rsid w:val="00516800"/>
  </w:style>
  <w:style w:type="character" w:customStyle="1" w:styleId="citation-4">
    <w:name w:val="citation-4"/>
    <w:basedOn w:val="DefaultParagraphFont"/>
    <w:rsid w:val="00516800"/>
  </w:style>
  <w:style w:type="character" w:customStyle="1" w:styleId="citation-3">
    <w:name w:val="citation-3"/>
    <w:basedOn w:val="DefaultParagraphFont"/>
    <w:rsid w:val="00516800"/>
  </w:style>
  <w:style w:type="character" w:customStyle="1" w:styleId="citation-8">
    <w:name w:val="citation-8"/>
    <w:basedOn w:val="DefaultParagraphFont"/>
    <w:rsid w:val="00516800"/>
  </w:style>
  <w:style w:type="character" w:customStyle="1" w:styleId="citation-7">
    <w:name w:val="citation-7"/>
    <w:basedOn w:val="DefaultParagraphFont"/>
    <w:rsid w:val="00516800"/>
  </w:style>
  <w:style w:type="character" w:customStyle="1" w:styleId="citation-6">
    <w:name w:val="citation-6"/>
    <w:basedOn w:val="DefaultParagraphFont"/>
    <w:rsid w:val="00516800"/>
  </w:style>
  <w:style w:type="character" w:customStyle="1" w:styleId="citation-11">
    <w:name w:val="citation-11"/>
    <w:basedOn w:val="DefaultParagraphFont"/>
    <w:rsid w:val="00516800"/>
  </w:style>
  <w:style w:type="character" w:customStyle="1" w:styleId="citation-10">
    <w:name w:val="citation-10"/>
    <w:basedOn w:val="DefaultParagraphFont"/>
    <w:rsid w:val="00516800"/>
  </w:style>
  <w:style w:type="character" w:customStyle="1" w:styleId="citation-9">
    <w:name w:val="citation-9"/>
    <w:basedOn w:val="DefaultParagraphFont"/>
    <w:rsid w:val="00516800"/>
  </w:style>
  <w:style w:type="character" w:customStyle="1" w:styleId="citation-14">
    <w:name w:val="citation-14"/>
    <w:basedOn w:val="DefaultParagraphFont"/>
    <w:rsid w:val="00516800"/>
  </w:style>
  <w:style w:type="character" w:customStyle="1" w:styleId="citation-13">
    <w:name w:val="citation-13"/>
    <w:basedOn w:val="DefaultParagraphFont"/>
    <w:rsid w:val="00516800"/>
  </w:style>
  <w:style w:type="character" w:customStyle="1" w:styleId="citation-12">
    <w:name w:val="citation-12"/>
    <w:basedOn w:val="DefaultParagraphFont"/>
    <w:rsid w:val="00516800"/>
  </w:style>
  <w:style w:type="character" w:customStyle="1" w:styleId="mat-ripple">
    <w:name w:val="mat-ripple"/>
    <w:basedOn w:val="DefaultParagraphFont"/>
    <w:rsid w:val="00516800"/>
  </w:style>
  <w:style w:type="character" w:customStyle="1" w:styleId="citation-17">
    <w:name w:val="citation-17"/>
    <w:basedOn w:val="DefaultParagraphFont"/>
    <w:rsid w:val="00516800"/>
  </w:style>
  <w:style w:type="character" w:customStyle="1" w:styleId="citation-16">
    <w:name w:val="citation-16"/>
    <w:basedOn w:val="DefaultParagraphFont"/>
    <w:rsid w:val="00516800"/>
  </w:style>
  <w:style w:type="character" w:customStyle="1" w:styleId="citation-15">
    <w:name w:val="citation-15"/>
    <w:basedOn w:val="DefaultParagraphFont"/>
    <w:rsid w:val="00516800"/>
  </w:style>
  <w:style w:type="character" w:customStyle="1" w:styleId="citation-20">
    <w:name w:val="citation-20"/>
    <w:basedOn w:val="DefaultParagraphFont"/>
    <w:rsid w:val="00516800"/>
  </w:style>
  <w:style w:type="character" w:customStyle="1" w:styleId="citation-19">
    <w:name w:val="citation-19"/>
    <w:basedOn w:val="DefaultParagraphFont"/>
    <w:rsid w:val="00516800"/>
  </w:style>
  <w:style w:type="character" w:customStyle="1" w:styleId="citation-18">
    <w:name w:val="citation-18"/>
    <w:basedOn w:val="DefaultParagraphFont"/>
    <w:rsid w:val="00516800"/>
  </w:style>
  <w:style w:type="character" w:customStyle="1" w:styleId="citation-23">
    <w:name w:val="citation-23"/>
    <w:basedOn w:val="DefaultParagraphFont"/>
    <w:rsid w:val="00516800"/>
  </w:style>
  <w:style w:type="character" w:customStyle="1" w:styleId="citation-22">
    <w:name w:val="citation-22"/>
    <w:basedOn w:val="DefaultParagraphFont"/>
    <w:rsid w:val="00516800"/>
  </w:style>
  <w:style w:type="character" w:customStyle="1" w:styleId="citation-21">
    <w:name w:val="citation-21"/>
    <w:basedOn w:val="DefaultParagraphFont"/>
    <w:rsid w:val="00516800"/>
  </w:style>
  <w:style w:type="character" w:customStyle="1" w:styleId="citation-26">
    <w:name w:val="citation-26"/>
    <w:basedOn w:val="DefaultParagraphFont"/>
    <w:rsid w:val="00516800"/>
  </w:style>
  <w:style w:type="character" w:customStyle="1" w:styleId="citation-25">
    <w:name w:val="citation-25"/>
    <w:basedOn w:val="DefaultParagraphFont"/>
    <w:rsid w:val="00516800"/>
  </w:style>
  <w:style w:type="character" w:customStyle="1" w:styleId="citation-24">
    <w:name w:val="citation-24"/>
    <w:basedOn w:val="DefaultParagraphFont"/>
    <w:rsid w:val="00516800"/>
  </w:style>
  <w:style w:type="character" w:customStyle="1" w:styleId="citation-29">
    <w:name w:val="citation-29"/>
    <w:basedOn w:val="DefaultParagraphFont"/>
    <w:rsid w:val="00516800"/>
  </w:style>
  <w:style w:type="character" w:customStyle="1" w:styleId="citation-28">
    <w:name w:val="citation-28"/>
    <w:basedOn w:val="DefaultParagraphFont"/>
    <w:rsid w:val="00516800"/>
  </w:style>
  <w:style w:type="character" w:customStyle="1" w:styleId="citation-27">
    <w:name w:val="citation-27"/>
    <w:basedOn w:val="DefaultParagraphFont"/>
    <w:rsid w:val="00516800"/>
  </w:style>
  <w:style w:type="character" w:customStyle="1" w:styleId="Heading4Char">
    <w:name w:val="Heading 4 Char"/>
    <w:basedOn w:val="DefaultParagraphFont"/>
    <w:link w:val="Heading4"/>
    <w:uiPriority w:val="9"/>
    <w:semiHidden/>
    <w:rsid w:val="00434B7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434B73"/>
  </w:style>
  <w:style w:type="table" w:styleId="TableGrid">
    <w:name w:val="Table Grid"/>
    <w:basedOn w:val="TableNormal"/>
    <w:uiPriority w:val="59"/>
    <w:rsid w:val="00434B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434B7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34B73"/>
  </w:style>
  <w:style w:type="paragraph" w:styleId="Header">
    <w:name w:val="header"/>
    <w:basedOn w:val="Normal"/>
    <w:link w:val="HeaderChar"/>
    <w:uiPriority w:val="99"/>
    <w:unhideWhenUsed/>
    <w:rsid w:val="0043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73"/>
  </w:style>
  <w:style w:type="paragraph" w:styleId="Footer">
    <w:name w:val="footer"/>
    <w:basedOn w:val="Normal"/>
    <w:link w:val="FooterChar"/>
    <w:uiPriority w:val="99"/>
    <w:unhideWhenUsed/>
    <w:rsid w:val="0043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73"/>
  </w:style>
  <w:style w:type="paragraph" w:styleId="ListParagraph">
    <w:name w:val="List Paragraph"/>
    <w:basedOn w:val="Normal"/>
    <w:uiPriority w:val="34"/>
    <w:qFormat/>
    <w:rsid w:val="008A7E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15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8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8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3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2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0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1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09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52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12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7754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112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1072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8849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9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8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12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35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44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56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578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226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445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9756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065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2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63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33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62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12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729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87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7334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6391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52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29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77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5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268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74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0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537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493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0260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3338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44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9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76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93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9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39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031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563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947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5948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370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6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59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5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5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49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2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2656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295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5125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174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025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0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78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151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6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59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877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624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6059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6097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7892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898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32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24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981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899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73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388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699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542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3855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97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69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332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64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390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2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430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735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5562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6848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29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7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09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96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28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92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25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471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067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7</Pages>
  <Words>2718</Words>
  <Characters>15493</Characters>
  <Application>Microsoft Office Word</Application>
  <DocSecurity>0</DocSecurity>
  <Lines>129</Lines>
  <Paragraphs>36</Paragraphs>
  <ScaleCrop>false</ScaleCrop>
  <Company/>
  <LinksUpToDate>false</LinksUpToDate>
  <CharactersWithSpaces>18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5</cp:revision>
  <dcterms:created xsi:type="dcterms:W3CDTF">2025-06-15T06:30:00Z</dcterms:created>
  <dcterms:modified xsi:type="dcterms:W3CDTF">2025-06-25T10:27:00Z</dcterms:modified>
</cp:coreProperties>
</file>